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104289" w14:textId="7344B0AB" w:rsidR="00773E50" w:rsidRPr="00B91069" w:rsidRDefault="00822035" w:rsidP="00B91069">
      <w:pPr>
        <w:pStyle w:val="Heading1"/>
        <w:keepNext w:val="0"/>
        <w:keepLines w:val="0"/>
        <w:suppressAutoHyphens/>
        <w:spacing w:after="0"/>
        <w:contextualSpacing/>
        <w:rPr>
          <w:rFonts w:eastAsia="Times New Roman"/>
          <w:color w:val="000000" w:themeColor="text1"/>
        </w:rPr>
      </w:pPr>
      <w:r w:rsidRPr="00B91069">
        <w:rPr>
          <w:rFonts w:eastAsia="Times New Roman"/>
          <w:color w:val="000000" w:themeColor="text1"/>
        </w:rPr>
        <w:t>CS 340 README Template</w:t>
      </w:r>
    </w:p>
    <w:p w14:paraId="2D3A872F" w14:textId="77777777" w:rsidR="00B91069" w:rsidRPr="00B91069" w:rsidRDefault="00B91069" w:rsidP="00B91069">
      <w:pPr>
        <w:spacing w:after="0" w:line="240" w:lineRule="auto"/>
        <w:rPr>
          <w:rFonts w:cstheme="minorHAnsi"/>
        </w:rPr>
      </w:pPr>
    </w:p>
    <w:p w14:paraId="4224598B" w14:textId="77777777" w:rsidR="00D21D27" w:rsidRDefault="00D21D27" w:rsidP="00D21D27">
      <w:pPr>
        <w:spacing w:after="0"/>
      </w:pPr>
      <w:r w:rsidRPr="00906160">
        <w:rPr>
          <w:b/>
          <w:bCs/>
        </w:rPr>
        <w:t>Student</w:t>
      </w:r>
      <w:r>
        <w:t>: Raphael Rose</w:t>
      </w:r>
    </w:p>
    <w:p w14:paraId="078BF5B4" w14:textId="6F72887F" w:rsidR="00D21D27" w:rsidRDefault="00D21D27" w:rsidP="00D21D27">
      <w:pPr>
        <w:spacing w:after="0"/>
      </w:pPr>
      <w:r w:rsidRPr="00906160">
        <w:rPr>
          <w:b/>
          <w:bCs/>
        </w:rPr>
        <w:t>Date</w:t>
      </w:r>
      <w:r>
        <w:t xml:space="preserve">: </w:t>
      </w:r>
      <w:r w:rsidR="00995BED">
        <w:t>Dec 2</w:t>
      </w:r>
      <w:r>
        <w:t>, 2020</w:t>
      </w:r>
    </w:p>
    <w:p w14:paraId="1F5DA374" w14:textId="580E3932" w:rsidR="00D21D27" w:rsidRDefault="00D21D27" w:rsidP="00D21D27">
      <w:pPr>
        <w:spacing w:after="0"/>
      </w:pPr>
      <w:r w:rsidRPr="00906160">
        <w:rPr>
          <w:b/>
          <w:bCs/>
        </w:rPr>
        <w:t>Assignment</w:t>
      </w:r>
      <w:r>
        <w:t xml:space="preserve">: </w:t>
      </w:r>
      <w:r w:rsidR="005A6907">
        <w:t>7</w:t>
      </w:r>
      <w:r w:rsidR="00995BED">
        <w:t xml:space="preserve">-1 Project </w:t>
      </w:r>
      <w:r w:rsidR="005A6907">
        <w:t>Two</w:t>
      </w:r>
    </w:p>
    <w:p w14:paraId="6654614B" w14:textId="77777777" w:rsidR="00D21D27" w:rsidRPr="00D21D27" w:rsidRDefault="00D21D27" w:rsidP="00D21D27">
      <w:pPr>
        <w:spacing w:after="0"/>
      </w:pPr>
      <w:r w:rsidRPr="00D21D27">
        <w:rPr>
          <w:b/>
          <w:bCs/>
        </w:rPr>
        <w:t>Course</w:t>
      </w:r>
      <w:r w:rsidRPr="00D21D27">
        <w:t>: CS-340-X2139 Client/Server Development</w:t>
      </w:r>
    </w:p>
    <w:p w14:paraId="6B9DA20D" w14:textId="5C1E1CF6" w:rsidR="003154C1" w:rsidRPr="00D21D27" w:rsidRDefault="000B7A66" w:rsidP="00B91069">
      <w:pPr>
        <w:spacing w:after="0" w:line="240" w:lineRule="auto"/>
        <w:rPr>
          <w:rFonts w:cstheme="minorHAnsi"/>
          <w:b/>
        </w:rPr>
      </w:pPr>
      <w:r w:rsidRPr="00D21D27">
        <w:rPr>
          <w:rFonts w:cstheme="minorHAnsi"/>
        </w:rPr>
        <w:br/>
      </w:r>
    </w:p>
    <w:p w14:paraId="68D81179" w14:textId="6A9EDD53" w:rsidR="00822035" w:rsidRPr="00B91069" w:rsidRDefault="00822035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B91069">
        <w:rPr>
          <w:rFonts w:asciiTheme="minorHAnsi" w:hAnsiTheme="minorHAnsi" w:cstheme="minorHAnsi"/>
          <w:sz w:val="22"/>
          <w:szCs w:val="22"/>
        </w:rPr>
        <w:t>About the Project/Project Title</w:t>
      </w:r>
    </w:p>
    <w:p w14:paraId="62A58FC8" w14:textId="28763A23" w:rsidR="00923D82" w:rsidRDefault="001808AA" w:rsidP="00B9106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>The purpose of project two is to create a dashboard that allows a user (specifically Grazio Salvare) to identify and navigate the pets available for adoption in the Austin, TX area.</w:t>
      </w:r>
    </w:p>
    <w:p w14:paraId="36C25A71" w14:textId="01A75936" w:rsidR="001808AA" w:rsidRDefault="001808AA" w:rsidP="00B9106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0C161994" w14:textId="1C55CE96" w:rsidR="001808AA" w:rsidRDefault="001808AA" w:rsidP="00B9106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>The dashboard has 3 key features:</w:t>
      </w:r>
    </w:p>
    <w:p w14:paraId="22E30458" w14:textId="51E64F95" w:rsidR="001808AA" w:rsidRDefault="001808AA" w:rsidP="001808AA">
      <w:pPr>
        <w:pStyle w:val="ListParagraph"/>
        <w:numPr>
          <w:ilvl w:val="0"/>
          <w:numId w:val="9"/>
        </w:numPr>
        <w:suppressAutoHyphens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 xml:space="preserve">A data table providing all the information for the pets </w:t>
      </w:r>
    </w:p>
    <w:p w14:paraId="0B87DC2D" w14:textId="147DBACD" w:rsidR="001808AA" w:rsidRDefault="001808AA" w:rsidP="001808AA">
      <w:pPr>
        <w:pStyle w:val="ListParagraph"/>
        <w:numPr>
          <w:ilvl w:val="0"/>
          <w:numId w:val="9"/>
        </w:numPr>
        <w:suppressAutoHyphens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>A pie chart identifying the breed of pets in the table</w:t>
      </w:r>
    </w:p>
    <w:p w14:paraId="3673F9FB" w14:textId="141BE144" w:rsidR="001808AA" w:rsidRDefault="001808AA" w:rsidP="001808AA">
      <w:pPr>
        <w:pStyle w:val="ListParagraph"/>
        <w:numPr>
          <w:ilvl w:val="0"/>
          <w:numId w:val="9"/>
        </w:numPr>
        <w:suppressAutoHyphens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>A map showing the location of the pet</w:t>
      </w:r>
    </w:p>
    <w:p w14:paraId="0C9DAEAB" w14:textId="69AA418A" w:rsidR="001808AA" w:rsidRDefault="001808AA" w:rsidP="001808AA">
      <w:pPr>
        <w:suppressAutoHyphens/>
        <w:contextualSpacing/>
        <w:rPr>
          <w:rFonts w:eastAsia="Times New Roman" w:cstheme="minorHAnsi"/>
          <w:iCs/>
          <w:color w:val="000000" w:themeColor="text1"/>
        </w:rPr>
      </w:pPr>
    </w:p>
    <w:p w14:paraId="43A12E6A" w14:textId="38236621" w:rsidR="001808AA" w:rsidRPr="001808AA" w:rsidRDefault="001808AA" w:rsidP="001808AA">
      <w:pPr>
        <w:suppressAutoHyphens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 xml:space="preserve">In addition it uses a radio button as a filter to quickly identify the pet types that meet the Grazio Salvare requirements for service animals. </w:t>
      </w:r>
    </w:p>
    <w:p w14:paraId="6784611C" w14:textId="77777777" w:rsidR="00D21D27" w:rsidRPr="00D21D27" w:rsidRDefault="00D21D27" w:rsidP="00B9106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1622B1CA" w14:textId="77777777" w:rsidR="00822035" w:rsidRPr="00B91069" w:rsidRDefault="00822035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B91069">
        <w:rPr>
          <w:rFonts w:asciiTheme="minorHAnsi" w:hAnsiTheme="minorHAnsi" w:cstheme="minorHAnsi"/>
          <w:sz w:val="22"/>
          <w:szCs w:val="22"/>
        </w:rPr>
        <w:t>Motivation</w:t>
      </w:r>
    </w:p>
    <w:p w14:paraId="2094040D" w14:textId="1B302BBA" w:rsidR="00B91069" w:rsidRDefault="00D21D27" w:rsidP="00B9106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 xml:space="preserve">The motivation of this project is to streamline the efforts of </w:t>
      </w:r>
      <w:r w:rsidR="001808AA">
        <w:rPr>
          <w:rFonts w:eastAsia="Times New Roman" w:cstheme="minorHAnsi"/>
          <w:iCs/>
          <w:color w:val="000000" w:themeColor="text1"/>
        </w:rPr>
        <w:t xml:space="preserve">querying a database and providing available information directly to the customer. </w:t>
      </w:r>
      <w:r>
        <w:rPr>
          <w:rFonts w:eastAsia="Times New Roman" w:cstheme="minorHAnsi"/>
          <w:iCs/>
          <w:color w:val="000000" w:themeColor="text1"/>
        </w:rPr>
        <w:t xml:space="preserve"> </w:t>
      </w:r>
    </w:p>
    <w:p w14:paraId="35609E44" w14:textId="77777777" w:rsidR="00D21D27" w:rsidRPr="00D21D27" w:rsidRDefault="00D21D27" w:rsidP="00B9106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69CB6057" w14:textId="400F232C" w:rsidR="00822035" w:rsidRDefault="00822035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B91069">
        <w:rPr>
          <w:rFonts w:asciiTheme="minorHAnsi" w:hAnsiTheme="minorHAnsi" w:cstheme="minorHAnsi"/>
          <w:sz w:val="22"/>
          <w:szCs w:val="22"/>
        </w:rPr>
        <w:t>Getting Started</w:t>
      </w:r>
    </w:p>
    <w:p w14:paraId="1FC52AA0" w14:textId="5A428D62" w:rsidR="00922BFD" w:rsidRDefault="00922BFD" w:rsidP="00922BFD">
      <w:r>
        <w:t xml:space="preserve">Setup is broken  into three sections: </w:t>
      </w:r>
    </w:p>
    <w:p w14:paraId="4636CCDB" w14:textId="000D3A34" w:rsidR="00922BFD" w:rsidRDefault="00922BFD" w:rsidP="00922BFD">
      <w:pPr>
        <w:pStyle w:val="ListParagraph"/>
        <w:numPr>
          <w:ilvl w:val="0"/>
          <w:numId w:val="10"/>
        </w:numPr>
      </w:pPr>
      <w:r>
        <w:t>Setting up the mongodb session and loading data</w:t>
      </w:r>
    </w:p>
    <w:p w14:paraId="167E7BFD" w14:textId="03C39182" w:rsidR="00922BFD" w:rsidRDefault="00E42D72" w:rsidP="00922BFD">
      <w:pPr>
        <w:pStyle w:val="ListParagraph"/>
        <w:numPr>
          <w:ilvl w:val="0"/>
          <w:numId w:val="10"/>
        </w:numPr>
      </w:pPr>
      <w:r>
        <w:t>Installation of the appropriate files</w:t>
      </w:r>
    </w:p>
    <w:p w14:paraId="36265BBB" w14:textId="00B1CC0C" w:rsidR="00E42D72" w:rsidRDefault="00E42D72" w:rsidP="00922BFD">
      <w:pPr>
        <w:pStyle w:val="ListParagraph"/>
        <w:numPr>
          <w:ilvl w:val="0"/>
          <w:numId w:val="10"/>
        </w:numPr>
      </w:pPr>
      <w:r>
        <w:t>Running the dashboard</w:t>
      </w:r>
    </w:p>
    <w:p w14:paraId="7E23116F" w14:textId="79AA0441" w:rsidR="00E42D72" w:rsidRDefault="00E42D72" w:rsidP="00BC19C3"/>
    <w:p w14:paraId="0A7233B1" w14:textId="71DD6157" w:rsidR="00BC19C3" w:rsidRPr="00BC19C3" w:rsidRDefault="00BC19C3" w:rsidP="00BC19C3">
      <w:pPr>
        <w:rPr>
          <w:b/>
          <w:bCs/>
        </w:rPr>
      </w:pPr>
      <w:r>
        <w:rPr>
          <w:b/>
          <w:bCs/>
        </w:rPr>
        <w:t>Section 1: setting up mongoDB</w:t>
      </w:r>
    </w:p>
    <w:p w14:paraId="2F3AF3E8" w14:textId="2984C74D" w:rsidR="00385806" w:rsidRPr="00D40407" w:rsidRDefault="00D40407" w:rsidP="00D40407">
      <w:r>
        <w:t>For this exercise you will need python installed with pymongo. I am using pymongo version 3.10.1</w:t>
      </w:r>
      <w:r w:rsidR="00385806">
        <w:t xml:space="preserve"> but any version of after 3.9 will be sufficient. </w:t>
      </w:r>
    </w:p>
    <w:p w14:paraId="41003679" w14:textId="77777777" w:rsidR="001C15ED" w:rsidRDefault="003F4999" w:rsidP="003F4999">
      <w:r>
        <w:t>The first step of this process is to import the AAC data needed to MongoDB. To do so follow the guide provided</w:t>
      </w:r>
      <w:r w:rsidR="001C15ED">
        <w:t>:</w:t>
      </w:r>
    </w:p>
    <w:p w14:paraId="773C5528" w14:textId="77777777" w:rsidR="001C15ED" w:rsidRDefault="001C15ED" w:rsidP="001C15ED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>To setup your mongoDB session complete the following:</w:t>
      </w:r>
    </w:p>
    <w:p w14:paraId="609BEA4C" w14:textId="77777777" w:rsidR="001C15ED" w:rsidRDefault="001C15ED" w:rsidP="001C15ED">
      <w:pPr>
        <w:pStyle w:val="ListParagraph"/>
        <w:numPr>
          <w:ilvl w:val="0"/>
          <w:numId w:val="6"/>
        </w:numPr>
        <w:suppressAutoHyphens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>Open a terminal window</w:t>
      </w:r>
    </w:p>
    <w:p w14:paraId="58784EBC" w14:textId="77777777" w:rsidR="001C15ED" w:rsidRPr="00D21D27" w:rsidRDefault="001C15ED" w:rsidP="001C15ED">
      <w:pPr>
        <w:pStyle w:val="ListParagraph"/>
        <w:numPr>
          <w:ilvl w:val="0"/>
          <w:numId w:val="6"/>
        </w:numPr>
        <w:suppressAutoHyphens/>
        <w:contextualSpacing/>
        <w:rPr>
          <w:rFonts w:eastAsia="Times New Roman" w:cstheme="minorHAnsi"/>
          <w:iCs/>
          <w:color w:val="000000" w:themeColor="text1"/>
        </w:rPr>
      </w:pPr>
      <w:r w:rsidRPr="00D21D27">
        <w:rPr>
          <w:rFonts w:eastAsia="Times New Roman" w:cstheme="minorHAnsi"/>
          <w:iCs/>
          <w:color w:val="000000" w:themeColor="text1"/>
        </w:rPr>
        <w:t>#start mongo with authentication</w:t>
      </w:r>
    </w:p>
    <w:p w14:paraId="1A715612" w14:textId="77777777" w:rsidR="001C15ED" w:rsidRPr="00D21D27" w:rsidRDefault="001C15ED" w:rsidP="001C15ED">
      <w:pPr>
        <w:pStyle w:val="ListParagraph"/>
        <w:suppressAutoHyphens/>
        <w:ind w:left="1800"/>
        <w:contextualSpacing/>
        <w:rPr>
          <w:rFonts w:eastAsia="Times New Roman" w:cstheme="minorHAnsi"/>
          <w:iCs/>
          <w:color w:val="000000" w:themeColor="text1"/>
        </w:rPr>
      </w:pPr>
      <w:r w:rsidRPr="00D21D27">
        <w:rPr>
          <w:rFonts w:eastAsia="Times New Roman" w:cstheme="minorHAnsi"/>
          <w:iCs/>
          <w:color w:val="000000" w:themeColor="text1"/>
        </w:rPr>
        <w:t>/usr/local/bin/mongod_ctl start</w:t>
      </w:r>
    </w:p>
    <w:p w14:paraId="08FFA6DE" w14:textId="77777777" w:rsidR="001C15ED" w:rsidRPr="00D21D27" w:rsidRDefault="001C15ED" w:rsidP="001C15ED">
      <w:pPr>
        <w:pStyle w:val="ListParagraph"/>
        <w:numPr>
          <w:ilvl w:val="0"/>
          <w:numId w:val="6"/>
        </w:numPr>
        <w:suppressAutoHyphens/>
        <w:contextualSpacing/>
        <w:rPr>
          <w:rFonts w:eastAsia="Times New Roman" w:cstheme="minorHAnsi"/>
          <w:iCs/>
          <w:color w:val="000000" w:themeColor="text1"/>
        </w:rPr>
      </w:pPr>
      <w:r w:rsidRPr="00D21D27">
        <w:rPr>
          <w:rFonts w:eastAsia="Times New Roman" w:cstheme="minorHAnsi"/>
          <w:iCs/>
          <w:color w:val="000000" w:themeColor="text1"/>
        </w:rPr>
        <w:t>#To load the data sets into this new MongoDB server environment, execute the following commands:</w:t>
      </w:r>
    </w:p>
    <w:p w14:paraId="52B13A36" w14:textId="77777777" w:rsidR="001C15ED" w:rsidRPr="00D21D27" w:rsidRDefault="001C15ED" w:rsidP="001C15ED">
      <w:pPr>
        <w:pStyle w:val="ListParagraph"/>
        <w:suppressAutoHyphens/>
        <w:ind w:left="1800"/>
        <w:contextualSpacing/>
        <w:rPr>
          <w:rFonts w:eastAsia="Times New Roman" w:cstheme="minorHAnsi"/>
          <w:iCs/>
          <w:color w:val="000000" w:themeColor="text1"/>
        </w:rPr>
      </w:pPr>
      <w:r w:rsidRPr="00D21D27">
        <w:rPr>
          <w:rFonts w:eastAsia="Times New Roman" w:cstheme="minorHAnsi"/>
          <w:iCs/>
          <w:color w:val="000000" w:themeColor="text1"/>
        </w:rPr>
        <w:lastRenderedPageBreak/>
        <w:t>cd /usr/local/datasets</w:t>
      </w:r>
    </w:p>
    <w:p w14:paraId="7412FFDB" w14:textId="77777777" w:rsidR="001C15ED" w:rsidRPr="00D21D27" w:rsidRDefault="001C15ED" w:rsidP="001C15ED">
      <w:pPr>
        <w:pStyle w:val="ListParagraph"/>
        <w:suppressAutoHyphens/>
        <w:ind w:left="1800"/>
        <w:contextualSpacing/>
        <w:rPr>
          <w:rFonts w:eastAsia="Times New Roman" w:cstheme="minorHAnsi"/>
          <w:iCs/>
          <w:color w:val="000000" w:themeColor="text1"/>
        </w:rPr>
      </w:pPr>
      <w:r w:rsidRPr="00D21D27">
        <w:rPr>
          <w:rFonts w:eastAsia="Times New Roman" w:cstheme="minorHAnsi"/>
          <w:iCs/>
          <w:color w:val="000000" w:themeColor="text1"/>
        </w:rPr>
        <w:t>/usr/local/bin/mongod_ctl start-noauth</w:t>
      </w:r>
    </w:p>
    <w:p w14:paraId="17EE7763" w14:textId="77777777" w:rsidR="001C15ED" w:rsidRPr="00D21D27" w:rsidRDefault="001C15ED" w:rsidP="001C15ED">
      <w:pPr>
        <w:pStyle w:val="ListParagraph"/>
        <w:suppressAutoHyphens/>
        <w:ind w:left="1800"/>
        <w:contextualSpacing/>
        <w:rPr>
          <w:rFonts w:eastAsia="Times New Roman" w:cstheme="minorHAnsi"/>
          <w:iCs/>
          <w:color w:val="000000" w:themeColor="text1"/>
        </w:rPr>
      </w:pPr>
      <w:r w:rsidRPr="00D21D27">
        <w:rPr>
          <w:rFonts w:eastAsia="Times New Roman" w:cstheme="minorHAnsi"/>
          <w:iCs/>
          <w:color w:val="000000" w:themeColor="text1"/>
        </w:rPr>
        <w:t>#**** copy the port number given in the output, example *****</w:t>
      </w:r>
    </w:p>
    <w:p w14:paraId="3266CA23" w14:textId="77777777" w:rsidR="001C15ED" w:rsidRPr="00D21D27" w:rsidRDefault="001C15ED" w:rsidP="001C15ED">
      <w:pPr>
        <w:pStyle w:val="ListParagraph"/>
        <w:suppressAutoHyphens/>
        <w:ind w:left="1800"/>
        <w:contextualSpacing/>
        <w:rPr>
          <w:rFonts w:eastAsia="Times New Roman" w:cstheme="minorHAnsi"/>
          <w:iCs/>
          <w:color w:val="000000" w:themeColor="text1"/>
        </w:rPr>
      </w:pPr>
      <w:r w:rsidRPr="00D21D27">
        <w:rPr>
          <w:rFonts w:eastAsia="Times New Roman" w:cstheme="minorHAnsi"/>
          <w:iCs/>
          <w:color w:val="000000" w:themeColor="text1"/>
        </w:rPr>
        <w:t>#**** be sure to replace the ##### with the port number you were given</w:t>
      </w:r>
    </w:p>
    <w:p w14:paraId="2C656AE5" w14:textId="77777777" w:rsidR="001C15ED" w:rsidRPr="00D21D27" w:rsidRDefault="001C15ED" w:rsidP="001C15ED">
      <w:pPr>
        <w:pStyle w:val="ListParagraph"/>
        <w:suppressAutoHyphens/>
        <w:ind w:left="1800"/>
        <w:contextualSpacing/>
        <w:rPr>
          <w:rFonts w:eastAsia="Times New Roman" w:cstheme="minorHAnsi"/>
          <w:iCs/>
          <w:color w:val="000000" w:themeColor="text1"/>
        </w:rPr>
      </w:pPr>
      <w:r w:rsidRPr="00D21D27">
        <w:rPr>
          <w:rFonts w:eastAsia="Times New Roman" w:cstheme="minorHAnsi"/>
          <w:iCs/>
          <w:color w:val="000000" w:themeColor="text1"/>
        </w:rPr>
        <w:t>mongoimport --port ##### --db city --collection inspections ./city_inspections.json </w:t>
      </w:r>
    </w:p>
    <w:p w14:paraId="49C2A649" w14:textId="77777777" w:rsidR="001C15ED" w:rsidRPr="00D21D27" w:rsidRDefault="001C15ED" w:rsidP="001C15ED">
      <w:pPr>
        <w:pStyle w:val="ListParagraph"/>
        <w:numPr>
          <w:ilvl w:val="0"/>
          <w:numId w:val="6"/>
        </w:numPr>
        <w:suppressAutoHyphens/>
        <w:contextualSpacing/>
        <w:rPr>
          <w:rFonts w:eastAsia="Times New Roman" w:cstheme="minorHAnsi"/>
          <w:iCs/>
          <w:color w:val="000000" w:themeColor="text1"/>
        </w:rPr>
      </w:pPr>
      <w:r w:rsidRPr="00D21D27">
        <w:rPr>
          <w:rFonts w:eastAsia="Times New Roman" w:cstheme="minorHAnsi"/>
          <w:iCs/>
          <w:color w:val="000000" w:themeColor="text1"/>
        </w:rPr>
        <w:t>mongoimport --port ##### --db AAC --collection animals --type=csv --headerline ./aac_shelter_outcomes.csv </w:t>
      </w:r>
    </w:p>
    <w:p w14:paraId="4B722938" w14:textId="77777777" w:rsidR="001C15ED" w:rsidRDefault="001C15ED" w:rsidP="001C15ED">
      <w:pPr>
        <w:pStyle w:val="ListParagraph"/>
        <w:numPr>
          <w:ilvl w:val="0"/>
          <w:numId w:val="6"/>
        </w:numPr>
        <w:suppressAutoHyphens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>Enable authentication</w:t>
      </w:r>
    </w:p>
    <w:p w14:paraId="75A415FE" w14:textId="77777777" w:rsidR="001C15ED" w:rsidRPr="00D21D27" w:rsidRDefault="001C15ED" w:rsidP="001C15ED">
      <w:pPr>
        <w:pStyle w:val="ListParagraph"/>
        <w:numPr>
          <w:ilvl w:val="0"/>
          <w:numId w:val="6"/>
        </w:numPr>
        <w:suppressAutoHyphens/>
        <w:contextualSpacing/>
        <w:rPr>
          <w:rFonts w:eastAsia="Times New Roman" w:cstheme="minorHAnsi"/>
          <w:iCs/>
          <w:color w:val="000000" w:themeColor="text1"/>
        </w:rPr>
      </w:pPr>
      <w:r w:rsidRPr="00D21D27">
        <w:rPr>
          <w:rFonts w:eastAsia="Times New Roman" w:cstheme="minorHAnsi"/>
          <w:iCs/>
          <w:color w:val="000000" w:themeColor="text1"/>
        </w:rPr>
        <w:t># now stop mongo</w:t>
      </w:r>
    </w:p>
    <w:p w14:paraId="32ECAA82" w14:textId="77777777" w:rsidR="001C15ED" w:rsidRPr="00D21D27" w:rsidRDefault="001C15ED" w:rsidP="001C15ED">
      <w:pPr>
        <w:pStyle w:val="ListParagraph"/>
        <w:suppressAutoHyphens/>
        <w:ind w:left="1800"/>
        <w:contextualSpacing/>
        <w:rPr>
          <w:rFonts w:eastAsia="Times New Roman" w:cstheme="minorHAnsi"/>
          <w:iCs/>
          <w:color w:val="000000" w:themeColor="text1"/>
        </w:rPr>
      </w:pPr>
      <w:r w:rsidRPr="00D21D27">
        <w:rPr>
          <w:rFonts w:eastAsia="Times New Roman" w:cstheme="minorHAnsi"/>
          <w:iCs/>
          <w:color w:val="000000" w:themeColor="text1"/>
        </w:rPr>
        <w:t>/usr/local/bin/mongod_ctl stop</w:t>
      </w:r>
    </w:p>
    <w:p w14:paraId="3C56132B" w14:textId="77777777" w:rsidR="001C15ED" w:rsidRPr="00D21D27" w:rsidRDefault="001C15ED" w:rsidP="001C15ED">
      <w:pPr>
        <w:pStyle w:val="ListParagraph"/>
        <w:suppressAutoHyphens/>
        <w:ind w:left="1800"/>
        <w:contextualSpacing/>
        <w:rPr>
          <w:rFonts w:eastAsia="Times New Roman" w:cstheme="minorHAnsi"/>
          <w:iCs/>
          <w:color w:val="000000" w:themeColor="text1"/>
        </w:rPr>
      </w:pPr>
    </w:p>
    <w:p w14:paraId="4D2A3F92" w14:textId="77777777" w:rsidR="001C15ED" w:rsidRPr="00D21D27" w:rsidRDefault="001C15ED" w:rsidP="001C15ED">
      <w:pPr>
        <w:pStyle w:val="ListParagraph"/>
        <w:suppressAutoHyphens/>
        <w:ind w:left="1800"/>
        <w:contextualSpacing/>
        <w:rPr>
          <w:rFonts w:eastAsia="Times New Roman" w:cstheme="minorHAnsi"/>
          <w:iCs/>
          <w:color w:val="000000" w:themeColor="text1"/>
        </w:rPr>
      </w:pPr>
      <w:r w:rsidRPr="00D21D27">
        <w:rPr>
          <w:rFonts w:eastAsia="Times New Roman" w:cstheme="minorHAnsi"/>
          <w:iCs/>
          <w:color w:val="000000" w:themeColor="text1"/>
        </w:rPr>
        <w:t># and start mongo with authentication, again make note of the </w:t>
      </w:r>
    </w:p>
    <w:p w14:paraId="68D5B3E8" w14:textId="77777777" w:rsidR="001C15ED" w:rsidRPr="00D21D27" w:rsidRDefault="001C15ED" w:rsidP="001C15ED">
      <w:pPr>
        <w:pStyle w:val="ListParagraph"/>
        <w:suppressAutoHyphens/>
        <w:ind w:left="1800"/>
        <w:contextualSpacing/>
        <w:rPr>
          <w:rFonts w:eastAsia="Times New Roman" w:cstheme="minorHAnsi"/>
          <w:iCs/>
          <w:color w:val="000000" w:themeColor="text1"/>
        </w:rPr>
      </w:pPr>
      <w:r w:rsidRPr="00D21D27">
        <w:rPr>
          <w:rFonts w:eastAsia="Times New Roman" w:cstheme="minorHAnsi"/>
          <w:iCs/>
          <w:color w:val="000000" w:themeColor="text1"/>
        </w:rPr>
        <w:t>/usr/local/bin/mongod_ctl start</w:t>
      </w:r>
    </w:p>
    <w:p w14:paraId="06EE18DC" w14:textId="77777777" w:rsidR="001C15ED" w:rsidRDefault="001C15ED" w:rsidP="003F4999"/>
    <w:p w14:paraId="766F6876" w14:textId="33C20A57" w:rsidR="00BA0785" w:rsidRDefault="003F4999" w:rsidP="003F4999">
      <w:r>
        <w:t>or the screenshots below</w:t>
      </w:r>
    </w:p>
    <w:p w14:paraId="36137ABB" w14:textId="5CF6B5E7" w:rsidR="003938AA" w:rsidRDefault="003938AA" w:rsidP="003F4999">
      <w:r w:rsidRPr="003938AA">
        <w:rPr>
          <w:noProof/>
        </w:rPr>
        <w:drawing>
          <wp:inline distT="0" distB="0" distL="0" distR="0" wp14:anchorId="7FAD43C5" wp14:editId="7477C836">
            <wp:extent cx="5943600" cy="40455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DC6F8" w14:textId="7FD08C12" w:rsidR="003F4999" w:rsidRDefault="00A90E75" w:rsidP="003F4999">
      <w:r>
        <w:t xml:space="preserve">The next step is to setup Admin and User </w:t>
      </w:r>
      <w:r w:rsidR="00321A21">
        <w:t>privileges detailed in the below screenshots:</w:t>
      </w:r>
    </w:p>
    <w:p w14:paraId="7FE217B1" w14:textId="0F2D7451" w:rsidR="00BA0785" w:rsidRDefault="00BA0785" w:rsidP="00BA0785">
      <w:pPr>
        <w:rPr>
          <w:b/>
          <w:bCs/>
        </w:rPr>
      </w:pPr>
      <w:r>
        <w:rPr>
          <w:b/>
          <w:bCs/>
        </w:rPr>
        <w:t>1. Admin</w:t>
      </w:r>
    </w:p>
    <w:p w14:paraId="1FB3E8B3" w14:textId="77777777" w:rsidR="00BA0785" w:rsidRDefault="00BA0785" w:rsidP="00BA0785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1114E87B" wp14:editId="6A2763A3">
            <wp:extent cx="5943600" cy="479806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9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2D732" w14:textId="294E8604" w:rsidR="00BA0785" w:rsidRDefault="00BA0785" w:rsidP="00BA0785">
      <w:pPr>
        <w:rPr>
          <w:b/>
          <w:bCs/>
        </w:rPr>
      </w:pPr>
      <w:r>
        <w:rPr>
          <w:b/>
          <w:bCs/>
        </w:rPr>
        <w:t>2. aacuser</w:t>
      </w:r>
    </w:p>
    <w:p w14:paraId="26366D89" w14:textId="77777777" w:rsidR="00BA0785" w:rsidRPr="00906160" w:rsidRDefault="00BA0785" w:rsidP="00BA0785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042663D2" wp14:editId="4FD02F94">
            <wp:extent cx="5943600" cy="47980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9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A93FC" w14:textId="77777777" w:rsidR="00321A21" w:rsidRPr="003F4999" w:rsidRDefault="00321A21" w:rsidP="003F4999"/>
    <w:p w14:paraId="74863911" w14:textId="50FBB8EF" w:rsidR="00B91069" w:rsidRDefault="00D21D27" w:rsidP="00B91069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 xml:space="preserve">To get a local copy up and running follow these instructions: </w:t>
      </w:r>
    </w:p>
    <w:p w14:paraId="63F27DF1" w14:textId="74A155C8" w:rsidR="00D21D27" w:rsidRDefault="00D21D27" w:rsidP="00D21D27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>Step 1: place the file MongoDBCRUD.py in your home directory</w:t>
      </w:r>
    </w:p>
    <w:p w14:paraId="6C64E09A" w14:textId="6FD6CD7B" w:rsidR="00D21D27" w:rsidRDefault="00D21D27" w:rsidP="00D21D27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>Step 2: open the CRUD.ipynb in a jupyter notebook environment</w:t>
      </w:r>
    </w:p>
    <w:p w14:paraId="72EE39A5" w14:textId="77777777" w:rsidR="00D21D27" w:rsidRDefault="00D21D27" w:rsidP="00D21D27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iCs/>
          <w:color w:val="000000" w:themeColor="text1"/>
        </w:rPr>
      </w:pPr>
    </w:p>
    <w:p w14:paraId="5510C44D" w14:textId="77777777" w:rsidR="00D21D27" w:rsidRPr="00D21D27" w:rsidRDefault="00D21D27" w:rsidP="00D21D27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iCs/>
          <w:color w:val="000000" w:themeColor="text1"/>
        </w:rPr>
      </w:pPr>
    </w:p>
    <w:p w14:paraId="22D11210" w14:textId="6FDAC0F0" w:rsidR="00822035" w:rsidRPr="00B91069" w:rsidRDefault="00BC19C3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ection 2: Installing</w:t>
      </w:r>
    </w:p>
    <w:p w14:paraId="49AEA337" w14:textId="3029C030" w:rsidR="00822035" w:rsidRDefault="00D21D27" w:rsidP="00D21D27">
      <w:pPr>
        <w:suppressAutoHyphens/>
        <w:spacing w:after="0" w:line="240" w:lineRule="auto"/>
        <w:ind w:firstLine="720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>To install download the following to your home directory:</w:t>
      </w:r>
    </w:p>
    <w:p w14:paraId="4CBECE6C" w14:textId="2A9BD648" w:rsidR="00D21D27" w:rsidRDefault="00D21D27" w:rsidP="00D21D27">
      <w:pPr>
        <w:suppressAutoHyphens/>
        <w:spacing w:after="0" w:line="240" w:lineRule="auto"/>
        <w:ind w:left="720" w:firstLine="720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>MongoDBCRUD.py</w:t>
      </w:r>
    </w:p>
    <w:p w14:paraId="37785928" w14:textId="58803DEB" w:rsidR="00D21D27" w:rsidRDefault="003563B5" w:rsidP="00D21D27">
      <w:pPr>
        <w:suppressAutoHyphens/>
        <w:spacing w:after="0" w:line="240" w:lineRule="auto"/>
        <w:ind w:left="720" w:firstLine="720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>ProjectTwoD</w:t>
      </w:r>
      <w:r w:rsidR="001D766C">
        <w:rPr>
          <w:rFonts w:eastAsia="Times New Roman" w:cstheme="minorHAnsi"/>
          <w:iCs/>
          <w:color w:val="000000" w:themeColor="text1"/>
        </w:rPr>
        <w:t>ashboard.ipynb</w:t>
      </w:r>
    </w:p>
    <w:p w14:paraId="611695F8" w14:textId="6C68CC81" w:rsidR="00D21D27" w:rsidRPr="00D21D27" w:rsidRDefault="00D21D27" w:rsidP="00BA0785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78DBCCF4" w14:textId="77777777" w:rsidR="00D21D27" w:rsidRPr="00D21D27" w:rsidRDefault="00D21D27" w:rsidP="00D21D27">
      <w:pPr>
        <w:pStyle w:val="ListParagraph"/>
        <w:suppressAutoHyphens/>
        <w:ind w:left="1800"/>
        <w:contextualSpacing/>
        <w:rPr>
          <w:rFonts w:eastAsia="Times New Roman" w:cstheme="minorHAnsi"/>
          <w:iCs/>
          <w:color w:val="000000" w:themeColor="text1"/>
        </w:rPr>
      </w:pPr>
    </w:p>
    <w:p w14:paraId="57AB3E78" w14:textId="77777777" w:rsidR="00B91069" w:rsidRPr="00B91069" w:rsidRDefault="00B91069" w:rsidP="00B91069">
      <w:pPr>
        <w:suppressAutoHyphens/>
        <w:spacing w:after="0" w:line="240" w:lineRule="auto"/>
        <w:contextualSpacing/>
        <w:rPr>
          <w:rFonts w:eastAsia="Times New Roman" w:cstheme="minorHAnsi"/>
          <w:i/>
          <w:color w:val="000000" w:themeColor="text1"/>
        </w:rPr>
      </w:pPr>
    </w:p>
    <w:p w14:paraId="3B9047AE" w14:textId="70F63D15" w:rsidR="00FA6621" w:rsidRDefault="001D766C" w:rsidP="001D766C">
      <w:pPr>
        <w:rPr>
          <w:b/>
          <w:bCs/>
        </w:rPr>
      </w:pPr>
      <w:r>
        <w:rPr>
          <w:b/>
          <w:bCs/>
        </w:rPr>
        <w:t>Section 3: Usage</w:t>
      </w:r>
    </w:p>
    <w:p w14:paraId="31923D4D" w14:textId="0A3504BA" w:rsidR="00E2211F" w:rsidRDefault="00ED0E48" w:rsidP="001D766C">
      <w:r>
        <w:t>1.</w:t>
      </w:r>
      <w:r w:rsidR="00E2211F">
        <w:t>To use select the appropriate radio button at the top</w:t>
      </w:r>
    </w:p>
    <w:p w14:paraId="3F1A0F23" w14:textId="24EFA079" w:rsidR="00E2211F" w:rsidRPr="00E2211F" w:rsidRDefault="00ED0E48" w:rsidP="001D766C">
      <w:r>
        <w:lastRenderedPageBreak/>
        <w:t>2.</w:t>
      </w:r>
      <w:r w:rsidR="00E2211F">
        <w:t>To update the map select a radio button</w:t>
      </w:r>
      <w:r w:rsidR="00890DDD">
        <w:t xml:space="preserve"> next to a row you want to display</w:t>
      </w:r>
    </w:p>
    <w:p w14:paraId="1D50FF94" w14:textId="54E687CF" w:rsidR="00E2211F" w:rsidRDefault="00E2211F" w:rsidP="001D766C">
      <w:pPr>
        <w:rPr>
          <w:b/>
          <w:bCs/>
        </w:rPr>
      </w:pPr>
      <w:r w:rsidRPr="00E2211F">
        <w:rPr>
          <w:b/>
          <w:bCs/>
        </w:rPr>
        <w:drawing>
          <wp:inline distT="0" distB="0" distL="0" distR="0" wp14:anchorId="2AF50636" wp14:editId="2EEDB99B">
            <wp:extent cx="5943600" cy="26219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EC7BA" w14:textId="77777777" w:rsidR="00747B0B" w:rsidRPr="001D766C" w:rsidRDefault="00747B0B" w:rsidP="001D766C">
      <w:pPr>
        <w:rPr>
          <w:b/>
          <w:bCs/>
        </w:rPr>
      </w:pPr>
    </w:p>
    <w:p w14:paraId="40D9EBD8" w14:textId="28434203" w:rsidR="00822035" w:rsidRDefault="00822035" w:rsidP="00B91069">
      <w:pPr>
        <w:pStyle w:val="Heading3"/>
        <w:keepNext w:val="0"/>
        <w:keepLines w:val="0"/>
        <w:suppressAutoHyphens/>
        <w:spacing w:before="0" w:line="240" w:lineRule="auto"/>
        <w:ind w:firstLine="630"/>
        <w:contextualSpacing/>
        <w:rPr>
          <w:sz w:val="22"/>
          <w:szCs w:val="22"/>
        </w:rPr>
      </w:pPr>
      <w:r w:rsidRPr="00B91069">
        <w:rPr>
          <w:sz w:val="22"/>
          <w:szCs w:val="22"/>
        </w:rPr>
        <w:t>Code Example</w:t>
      </w:r>
    </w:p>
    <w:p w14:paraId="70091A4F" w14:textId="0157F3A5" w:rsidR="00FA6621" w:rsidRDefault="00FA6621" w:rsidP="00FA6621"/>
    <w:p w14:paraId="5C42CDA2" w14:textId="11D0317C" w:rsidR="00FA6621" w:rsidRPr="00FA6621" w:rsidRDefault="00FA6621" w:rsidP="00747B0B">
      <w:pPr>
        <w:rPr>
          <w:b/>
          <w:bCs/>
        </w:rPr>
      </w:pPr>
      <w:r>
        <w:tab/>
      </w:r>
      <w:r w:rsidR="00747B0B">
        <w:rPr>
          <w:b/>
          <w:bCs/>
        </w:rPr>
        <w:t>Map</w:t>
      </w:r>
    </w:p>
    <w:p w14:paraId="485E90DE" w14:textId="38FB4B78" w:rsidR="00FA6621" w:rsidRDefault="00CD395A" w:rsidP="00FA6621">
      <w:pPr>
        <w:ind w:left="720" w:firstLine="720"/>
      </w:pPr>
      <w:r>
        <w:t>Shows the location of the selected row</w:t>
      </w:r>
    </w:p>
    <w:p w14:paraId="1B8B05C0" w14:textId="58F7A22A" w:rsidR="001E785F" w:rsidRDefault="00832342" w:rsidP="00FA6621">
      <w:pPr>
        <w:ind w:left="720" w:firstLine="720"/>
      </w:pPr>
      <w:r w:rsidRPr="00832342">
        <w:drawing>
          <wp:inline distT="0" distB="0" distL="0" distR="0" wp14:anchorId="2F15059E" wp14:editId="0B64D237">
            <wp:extent cx="5943600" cy="258762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57875" w14:textId="77777777" w:rsidR="001E785F" w:rsidRDefault="001E785F" w:rsidP="00FA6621">
      <w:pPr>
        <w:ind w:left="720" w:firstLine="720"/>
      </w:pPr>
    </w:p>
    <w:p w14:paraId="65F49310" w14:textId="198568EA" w:rsidR="00FA6621" w:rsidRPr="00FA6621" w:rsidRDefault="00747B0B" w:rsidP="00747B0B">
      <w:pPr>
        <w:pStyle w:val="ListParagraph"/>
        <w:rPr>
          <w:b/>
          <w:bCs/>
        </w:rPr>
      </w:pPr>
      <w:r>
        <w:rPr>
          <w:b/>
          <w:bCs/>
        </w:rPr>
        <w:t>Graph</w:t>
      </w:r>
    </w:p>
    <w:p w14:paraId="6E98820B" w14:textId="1EE37183" w:rsidR="00FA6621" w:rsidRDefault="00832342" w:rsidP="002D541E">
      <w:pPr>
        <w:ind w:left="720" w:firstLine="720"/>
      </w:pPr>
      <w:r>
        <w:lastRenderedPageBreak/>
        <w:t>Shows all data in a pie chart broken out by breed, not limited to what is explicitly shown in the table</w:t>
      </w:r>
    </w:p>
    <w:p w14:paraId="1686788C" w14:textId="55B600A3" w:rsidR="00832342" w:rsidRDefault="00E9336B" w:rsidP="002D541E">
      <w:pPr>
        <w:ind w:left="720" w:firstLine="720"/>
      </w:pPr>
      <w:r w:rsidRPr="00E9336B">
        <w:drawing>
          <wp:inline distT="0" distB="0" distL="0" distR="0" wp14:anchorId="42434E52" wp14:editId="06898DED">
            <wp:extent cx="5943600" cy="246443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4E665" w14:textId="77777777" w:rsidR="00832342" w:rsidRDefault="00832342" w:rsidP="002D541E">
      <w:pPr>
        <w:ind w:left="720" w:firstLine="720"/>
      </w:pPr>
    </w:p>
    <w:p w14:paraId="79359CF2" w14:textId="20A44FBF" w:rsidR="002D541E" w:rsidRDefault="00747B0B" w:rsidP="00747B0B">
      <w:pPr>
        <w:pStyle w:val="ListParagraph"/>
        <w:rPr>
          <w:b/>
          <w:bCs/>
        </w:rPr>
      </w:pPr>
      <w:r>
        <w:rPr>
          <w:b/>
          <w:bCs/>
        </w:rPr>
        <w:t>Table</w:t>
      </w:r>
    </w:p>
    <w:p w14:paraId="25CD442B" w14:textId="08079E13" w:rsidR="002D541E" w:rsidRDefault="00E9336B" w:rsidP="002D541E">
      <w:pPr>
        <w:pStyle w:val="ListParagraph"/>
        <w:ind w:left="1440"/>
      </w:pPr>
      <w:r>
        <w:t>Shows all queried values</w:t>
      </w:r>
    </w:p>
    <w:p w14:paraId="2747E408" w14:textId="5E60FD0B" w:rsidR="00DF0B3B" w:rsidRDefault="00DF0B3B" w:rsidP="002D541E">
      <w:pPr>
        <w:pStyle w:val="ListParagraph"/>
        <w:ind w:left="1440"/>
      </w:pPr>
      <w:r w:rsidRPr="00DF0B3B">
        <w:lastRenderedPageBreak/>
        <w:drawing>
          <wp:inline distT="0" distB="0" distL="0" distR="0" wp14:anchorId="49D86550" wp14:editId="5A687511">
            <wp:extent cx="5943600" cy="631126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1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3BE30" w14:textId="77777777" w:rsidR="002D541E" w:rsidRPr="002D541E" w:rsidRDefault="002D541E" w:rsidP="002D541E">
      <w:pPr>
        <w:pStyle w:val="ListParagraph"/>
        <w:ind w:left="1440"/>
      </w:pPr>
    </w:p>
    <w:p w14:paraId="5374277A" w14:textId="7F5B2EA3" w:rsidR="002D541E" w:rsidRDefault="00747B0B" w:rsidP="00747B0B">
      <w:pPr>
        <w:pStyle w:val="ListParagraph"/>
        <w:rPr>
          <w:b/>
          <w:bCs/>
        </w:rPr>
      </w:pPr>
      <w:r>
        <w:rPr>
          <w:b/>
          <w:bCs/>
        </w:rPr>
        <w:t>Radio Button</w:t>
      </w:r>
    </w:p>
    <w:p w14:paraId="71CE2F74" w14:textId="79C91E55" w:rsidR="002D541E" w:rsidRDefault="00DF0B3B" w:rsidP="002D541E">
      <w:pPr>
        <w:pStyle w:val="ListParagraph"/>
        <w:ind w:left="1440"/>
      </w:pPr>
      <w:r>
        <w:t>Defaults to reset and toggles between options</w:t>
      </w:r>
    </w:p>
    <w:p w14:paraId="339D942C" w14:textId="7B4F50AE" w:rsidR="00DF0B3B" w:rsidRPr="002D541E" w:rsidRDefault="00F25BC6" w:rsidP="002D541E">
      <w:pPr>
        <w:pStyle w:val="ListParagraph"/>
        <w:ind w:left="1440"/>
      </w:pPr>
      <w:r w:rsidRPr="00F25BC6">
        <w:drawing>
          <wp:inline distT="0" distB="0" distL="0" distR="0" wp14:anchorId="2CD7152E" wp14:editId="75645654">
            <wp:extent cx="5943600" cy="814070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78C59" w14:textId="265B17DD" w:rsidR="00FA6621" w:rsidRDefault="00FA6621" w:rsidP="00FA6621"/>
    <w:p w14:paraId="0FAF4E2F" w14:textId="2E1693AE" w:rsidR="002D541E" w:rsidRPr="00FA6621" w:rsidRDefault="002D541E" w:rsidP="00FA6621"/>
    <w:p w14:paraId="60DDA066" w14:textId="77777777" w:rsidR="003154C1" w:rsidRPr="00B91069" w:rsidRDefault="003154C1" w:rsidP="00B91069">
      <w:pPr>
        <w:spacing w:after="0" w:line="240" w:lineRule="auto"/>
        <w:rPr>
          <w:rFonts w:cstheme="minorHAnsi"/>
        </w:rPr>
      </w:pPr>
    </w:p>
    <w:p w14:paraId="7BCFC754" w14:textId="77777777" w:rsidR="00B91069" w:rsidRPr="00B91069" w:rsidRDefault="00B91069" w:rsidP="00B91069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i/>
          <w:color w:val="000000" w:themeColor="text1"/>
        </w:rPr>
      </w:pPr>
    </w:p>
    <w:p w14:paraId="52845BA9" w14:textId="77777777" w:rsidR="00B91069" w:rsidRPr="00B91069" w:rsidRDefault="00B91069" w:rsidP="00B91069">
      <w:pPr>
        <w:suppressAutoHyphens/>
        <w:spacing w:after="0" w:line="240" w:lineRule="auto"/>
        <w:contextualSpacing/>
        <w:rPr>
          <w:rFonts w:eastAsia="Times New Roman" w:cstheme="minorHAnsi"/>
          <w:i/>
          <w:color w:val="000000" w:themeColor="text1"/>
        </w:rPr>
      </w:pPr>
    </w:p>
    <w:p w14:paraId="4DFEEC8F" w14:textId="77777777" w:rsidR="00822035" w:rsidRPr="00B91069" w:rsidRDefault="00822035" w:rsidP="00B91069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B91069">
        <w:rPr>
          <w:rFonts w:asciiTheme="minorHAnsi" w:hAnsiTheme="minorHAnsi" w:cstheme="minorHAnsi"/>
          <w:sz w:val="22"/>
          <w:szCs w:val="22"/>
        </w:rPr>
        <w:t>Contact</w:t>
      </w:r>
    </w:p>
    <w:p w14:paraId="38BD416F" w14:textId="2566D25F" w:rsidR="008839D7" w:rsidRPr="00B91069" w:rsidRDefault="00822035" w:rsidP="00B91069">
      <w:pPr>
        <w:suppressAutoHyphens/>
        <w:spacing w:after="0" w:line="240" w:lineRule="auto"/>
        <w:contextualSpacing/>
        <w:rPr>
          <w:rFonts w:eastAsia="Times New Roman" w:cstheme="minorHAnsi"/>
          <w:color w:val="000000" w:themeColor="text1"/>
        </w:rPr>
      </w:pPr>
      <w:r w:rsidRPr="00B91069">
        <w:rPr>
          <w:rFonts w:eastAsia="Times New Roman" w:cstheme="minorHAnsi"/>
          <w:color w:val="000000" w:themeColor="text1"/>
        </w:rPr>
        <w:t>Your name:</w:t>
      </w:r>
      <w:r w:rsidR="00D21D27">
        <w:rPr>
          <w:rFonts w:eastAsia="Times New Roman" w:cstheme="minorHAnsi"/>
          <w:color w:val="000000" w:themeColor="text1"/>
        </w:rPr>
        <w:t xml:space="preserve"> Raphael.Rose@snhu.edu</w:t>
      </w:r>
    </w:p>
    <w:sectPr w:rsidR="008839D7" w:rsidRPr="00B91069" w:rsidSect="00045D5E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E836AE" w14:textId="77777777" w:rsidR="006F1A6C" w:rsidRDefault="006F1A6C" w:rsidP="00365759">
      <w:pPr>
        <w:spacing w:after="0" w:line="240" w:lineRule="auto"/>
      </w:pPr>
      <w:r>
        <w:separator/>
      </w:r>
    </w:p>
  </w:endnote>
  <w:endnote w:type="continuationSeparator" w:id="0">
    <w:p w14:paraId="6E5DB13B" w14:textId="77777777" w:rsidR="006F1A6C" w:rsidRDefault="006F1A6C" w:rsidP="003657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2482A2" w14:textId="60CCA940" w:rsidR="003154C1" w:rsidRPr="003154C1" w:rsidRDefault="003154C1" w:rsidP="003154C1">
    <w:pPr>
      <w:pStyle w:val="NormalWeb"/>
      <w:spacing w:before="0" w:beforeAutospacing="0" w:after="0" w:afterAutospacing="0"/>
      <w:rPr>
        <w:rFonts w:asciiTheme="minorHAnsi" w:hAnsiTheme="minorHAnsi" w:cstheme="minorHAnsi"/>
        <w:color w:val="000000" w:themeColor="text1"/>
        <w:sz w:val="20"/>
        <w:szCs w:val="20"/>
      </w:rPr>
    </w:pPr>
    <w:r w:rsidRPr="003154C1">
      <w:rPr>
        <w:rFonts w:asciiTheme="minorHAnsi" w:hAnsiTheme="minorHAnsi" w:cstheme="minorHAnsi"/>
        <w:color w:val="000000" w:themeColor="text1"/>
        <w:sz w:val="20"/>
        <w:szCs w:val="20"/>
      </w:rPr>
      <w:t xml:space="preserve">Note: This template has been adapted from the following sample templates: </w:t>
    </w:r>
    <w:hyperlink r:id="rId1" w:history="1">
      <w:r w:rsidRPr="003154C1">
        <w:rPr>
          <w:rStyle w:val="Hyperlink"/>
          <w:rFonts w:asciiTheme="minorHAnsi" w:hAnsiTheme="minorHAnsi" w:cstheme="minorHAnsi"/>
          <w:sz w:val="20"/>
          <w:szCs w:val="20"/>
        </w:rPr>
        <w:t>Make a README</w:t>
      </w:r>
    </w:hyperlink>
    <w:r w:rsidRPr="003154C1">
      <w:rPr>
        <w:rFonts w:asciiTheme="minorHAnsi" w:hAnsiTheme="minorHAnsi" w:cstheme="minorHAnsi"/>
        <w:color w:val="000000" w:themeColor="text1"/>
        <w:sz w:val="20"/>
        <w:szCs w:val="20"/>
      </w:rPr>
      <w:t xml:space="preserve">, </w:t>
    </w:r>
    <w:hyperlink r:id="rId2" w:history="1">
      <w:r w:rsidRPr="003154C1">
        <w:rPr>
          <w:rStyle w:val="Hyperlink"/>
          <w:rFonts w:asciiTheme="minorHAnsi" w:hAnsiTheme="minorHAnsi" w:cstheme="minorHAnsi"/>
          <w:sz w:val="20"/>
          <w:szCs w:val="20"/>
        </w:rPr>
        <w:t>Best</w:t>
      </w:r>
      <w:r w:rsidR="00700515">
        <w:rPr>
          <w:rStyle w:val="Hyperlink"/>
          <w:rFonts w:asciiTheme="minorHAnsi" w:hAnsiTheme="minorHAnsi" w:cstheme="minorHAnsi"/>
          <w:sz w:val="20"/>
          <w:szCs w:val="20"/>
        </w:rPr>
        <w:t xml:space="preserve"> </w:t>
      </w:r>
      <w:r w:rsidRPr="003154C1">
        <w:rPr>
          <w:rStyle w:val="Hyperlink"/>
          <w:rFonts w:asciiTheme="minorHAnsi" w:hAnsiTheme="minorHAnsi" w:cstheme="minorHAnsi"/>
          <w:sz w:val="20"/>
          <w:szCs w:val="20"/>
        </w:rPr>
        <w:t>README</w:t>
      </w:r>
      <w:r w:rsidR="00700515">
        <w:rPr>
          <w:rStyle w:val="Hyperlink"/>
          <w:rFonts w:asciiTheme="minorHAnsi" w:hAnsiTheme="minorHAnsi" w:cstheme="minorHAnsi"/>
          <w:sz w:val="20"/>
          <w:szCs w:val="20"/>
        </w:rPr>
        <w:t xml:space="preserve"> </w:t>
      </w:r>
      <w:r w:rsidRPr="003154C1">
        <w:rPr>
          <w:rStyle w:val="Hyperlink"/>
          <w:rFonts w:asciiTheme="minorHAnsi" w:hAnsiTheme="minorHAnsi" w:cstheme="minorHAnsi"/>
          <w:sz w:val="20"/>
          <w:szCs w:val="20"/>
        </w:rPr>
        <w:t>Template</w:t>
      </w:r>
    </w:hyperlink>
    <w:r w:rsidRPr="003154C1">
      <w:rPr>
        <w:rFonts w:asciiTheme="minorHAnsi" w:hAnsiTheme="minorHAnsi" w:cstheme="minorHAnsi"/>
        <w:color w:val="000000" w:themeColor="text1"/>
        <w:sz w:val="20"/>
        <w:szCs w:val="20"/>
      </w:rPr>
      <w:t xml:space="preserve">, and </w:t>
    </w:r>
    <w:hyperlink r:id="rId3" w:history="1">
      <w:r w:rsidRPr="003154C1">
        <w:rPr>
          <w:rStyle w:val="Hyperlink"/>
          <w:rFonts w:asciiTheme="minorHAnsi" w:hAnsiTheme="minorHAnsi" w:cstheme="minorHAnsi"/>
          <w:sz w:val="20"/>
          <w:szCs w:val="20"/>
        </w:rPr>
        <w:t xml:space="preserve">A Beginners Guide to </w:t>
      </w:r>
      <w:r w:rsidR="00700515">
        <w:rPr>
          <w:rStyle w:val="Hyperlink"/>
          <w:rFonts w:asciiTheme="minorHAnsi" w:hAnsiTheme="minorHAnsi" w:cstheme="minorHAnsi"/>
          <w:sz w:val="20"/>
          <w:szCs w:val="20"/>
        </w:rPr>
        <w:t>W</w:t>
      </w:r>
      <w:r w:rsidRPr="003154C1">
        <w:rPr>
          <w:rStyle w:val="Hyperlink"/>
          <w:rFonts w:asciiTheme="minorHAnsi" w:hAnsiTheme="minorHAnsi" w:cstheme="minorHAnsi"/>
          <w:sz w:val="20"/>
          <w:szCs w:val="20"/>
        </w:rPr>
        <w:t>riting a Kickass README</w:t>
      </w:r>
    </w:hyperlink>
    <w:r w:rsidRPr="003154C1">
      <w:rPr>
        <w:rFonts w:asciiTheme="minorHAnsi" w:hAnsiTheme="minorHAnsi" w:cstheme="minorHAnsi"/>
        <w:color w:val="000000" w:themeColor="text1"/>
        <w:sz w:val="20"/>
        <w:szCs w:val="20"/>
      </w:rPr>
      <w:t>.</w:t>
    </w:r>
  </w:p>
  <w:p w14:paraId="75F8F2A5" w14:textId="77777777" w:rsidR="003154C1" w:rsidRDefault="003154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CE5369" w14:textId="77777777" w:rsidR="006F1A6C" w:rsidRDefault="006F1A6C" w:rsidP="00365759">
      <w:pPr>
        <w:spacing w:after="0" w:line="240" w:lineRule="auto"/>
      </w:pPr>
      <w:r>
        <w:separator/>
      </w:r>
    </w:p>
  </w:footnote>
  <w:footnote w:type="continuationSeparator" w:id="0">
    <w:p w14:paraId="306BB089" w14:textId="77777777" w:rsidR="006F1A6C" w:rsidRDefault="006F1A6C" w:rsidP="003657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AE6DF1" w14:textId="58458E35" w:rsidR="00365759" w:rsidRDefault="00310F54" w:rsidP="00365759">
    <w:pPr>
      <w:pStyle w:val="Header"/>
      <w:suppressAutoHyphens/>
      <w:spacing w:after="200"/>
      <w:jc w:val="center"/>
    </w:pPr>
    <w:r>
      <w:rPr>
        <w:noProof/>
      </w:rPr>
      <w:drawing>
        <wp:inline distT="0" distB="0" distL="0" distR="0" wp14:anchorId="7F6D59F9" wp14:editId="49FF4B0F">
          <wp:extent cx="784800" cy="436000"/>
          <wp:effectExtent l="0" t="0" r="0" b="254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433FE8"/>
    <w:multiLevelType w:val="hybridMultilevel"/>
    <w:tmpl w:val="E19E05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2C6A20"/>
    <w:multiLevelType w:val="hybridMultilevel"/>
    <w:tmpl w:val="96804D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DF2724"/>
    <w:multiLevelType w:val="hybridMultilevel"/>
    <w:tmpl w:val="8EF4B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FA344E"/>
    <w:multiLevelType w:val="hybridMultilevel"/>
    <w:tmpl w:val="CA0EEE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A2817B6"/>
    <w:multiLevelType w:val="hybridMultilevel"/>
    <w:tmpl w:val="8758AB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FD086E"/>
    <w:multiLevelType w:val="hybridMultilevel"/>
    <w:tmpl w:val="FAE276EE"/>
    <w:lvl w:ilvl="0" w:tplc="A4A265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57A37BF"/>
    <w:multiLevelType w:val="hybridMultilevel"/>
    <w:tmpl w:val="A97A17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5E6FFF"/>
    <w:multiLevelType w:val="hybridMultilevel"/>
    <w:tmpl w:val="CCAA2FE0"/>
    <w:lvl w:ilvl="0" w:tplc="F4E0BFD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224515"/>
    <w:multiLevelType w:val="hybridMultilevel"/>
    <w:tmpl w:val="9424D4BC"/>
    <w:lvl w:ilvl="0" w:tplc="F4E0BFD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708439E6"/>
    <w:multiLevelType w:val="hybridMultilevel"/>
    <w:tmpl w:val="D6AE7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</w:num>
  <w:num w:numId="3">
    <w:abstractNumId w:val="2"/>
  </w:num>
  <w:num w:numId="4">
    <w:abstractNumId w:val="4"/>
  </w:num>
  <w:num w:numId="5">
    <w:abstractNumId w:val="3"/>
  </w:num>
  <w:num w:numId="6">
    <w:abstractNumId w:val="8"/>
  </w:num>
  <w:num w:numId="7">
    <w:abstractNumId w:val="7"/>
  </w:num>
  <w:num w:numId="8">
    <w:abstractNumId w:val="0"/>
  </w:num>
  <w:num w:numId="9">
    <w:abstractNumId w:val="5"/>
  </w:num>
  <w:num w:numId="10">
    <w:abstractNumId w:val="1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M7A0tbQwNgJyzJV0lIJTi4sz8/NACoxrARkUgoAsAAAA"/>
  </w:docVars>
  <w:rsids>
    <w:rsidRoot w:val="00E5141B"/>
    <w:rsid w:val="00002927"/>
    <w:rsid w:val="00023D21"/>
    <w:rsid w:val="00045D5E"/>
    <w:rsid w:val="00085B07"/>
    <w:rsid w:val="00091211"/>
    <w:rsid w:val="000A53B7"/>
    <w:rsid w:val="000B7A66"/>
    <w:rsid w:val="000F4AB8"/>
    <w:rsid w:val="001109AD"/>
    <w:rsid w:val="00130956"/>
    <w:rsid w:val="001525E8"/>
    <w:rsid w:val="001568F3"/>
    <w:rsid w:val="001808AA"/>
    <w:rsid w:val="00195D34"/>
    <w:rsid w:val="001A7FF3"/>
    <w:rsid w:val="001C15ED"/>
    <w:rsid w:val="001D766C"/>
    <w:rsid w:val="001E785F"/>
    <w:rsid w:val="0020165D"/>
    <w:rsid w:val="00222012"/>
    <w:rsid w:val="002D541E"/>
    <w:rsid w:val="002E7106"/>
    <w:rsid w:val="00310F54"/>
    <w:rsid w:val="003154C1"/>
    <w:rsid w:val="00321A21"/>
    <w:rsid w:val="00341AFD"/>
    <w:rsid w:val="003563B5"/>
    <w:rsid w:val="00365759"/>
    <w:rsid w:val="00385806"/>
    <w:rsid w:val="0038616B"/>
    <w:rsid w:val="003938AA"/>
    <w:rsid w:val="003F4999"/>
    <w:rsid w:val="00407E37"/>
    <w:rsid w:val="00456E1B"/>
    <w:rsid w:val="004E4A7A"/>
    <w:rsid w:val="005112B1"/>
    <w:rsid w:val="00527505"/>
    <w:rsid w:val="005552C4"/>
    <w:rsid w:val="00584CAF"/>
    <w:rsid w:val="005925DE"/>
    <w:rsid w:val="005A6907"/>
    <w:rsid w:val="005B68C7"/>
    <w:rsid w:val="00615EDF"/>
    <w:rsid w:val="00620A6C"/>
    <w:rsid w:val="00635ED9"/>
    <w:rsid w:val="006F1A6C"/>
    <w:rsid w:val="00700515"/>
    <w:rsid w:val="007061EE"/>
    <w:rsid w:val="00747B0B"/>
    <w:rsid w:val="00773E50"/>
    <w:rsid w:val="007F50A0"/>
    <w:rsid w:val="00822035"/>
    <w:rsid w:val="00832342"/>
    <w:rsid w:val="008647E4"/>
    <w:rsid w:val="00875A1A"/>
    <w:rsid w:val="0087630D"/>
    <w:rsid w:val="008839D7"/>
    <w:rsid w:val="00890DDD"/>
    <w:rsid w:val="008F6BDD"/>
    <w:rsid w:val="0090505D"/>
    <w:rsid w:val="00922BFD"/>
    <w:rsid w:val="00923D82"/>
    <w:rsid w:val="00967575"/>
    <w:rsid w:val="00987399"/>
    <w:rsid w:val="00995BED"/>
    <w:rsid w:val="009D121E"/>
    <w:rsid w:val="00A27A24"/>
    <w:rsid w:val="00A31722"/>
    <w:rsid w:val="00A32A1E"/>
    <w:rsid w:val="00A90E75"/>
    <w:rsid w:val="00AA5BEB"/>
    <w:rsid w:val="00AD4D77"/>
    <w:rsid w:val="00B644D9"/>
    <w:rsid w:val="00B91069"/>
    <w:rsid w:val="00BA0785"/>
    <w:rsid w:val="00BC19C3"/>
    <w:rsid w:val="00BC433B"/>
    <w:rsid w:val="00BE0895"/>
    <w:rsid w:val="00BF03E1"/>
    <w:rsid w:val="00C02DCF"/>
    <w:rsid w:val="00C726A6"/>
    <w:rsid w:val="00CD395A"/>
    <w:rsid w:val="00D21D27"/>
    <w:rsid w:val="00D40407"/>
    <w:rsid w:val="00DF0B3B"/>
    <w:rsid w:val="00E06430"/>
    <w:rsid w:val="00E2211F"/>
    <w:rsid w:val="00E265CD"/>
    <w:rsid w:val="00E42D72"/>
    <w:rsid w:val="00E50902"/>
    <w:rsid w:val="00E5141B"/>
    <w:rsid w:val="00E9336B"/>
    <w:rsid w:val="00ED0E48"/>
    <w:rsid w:val="00F25BC6"/>
    <w:rsid w:val="00F76F0A"/>
    <w:rsid w:val="00FA6621"/>
    <w:rsid w:val="00FE0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720E9"/>
  <w15:docId w15:val="{6C55DB6A-24C4-4372-87F9-4FCBEE3EC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54C1"/>
  </w:style>
  <w:style w:type="paragraph" w:styleId="Heading1">
    <w:name w:val="heading 1"/>
    <w:basedOn w:val="Normal"/>
    <w:next w:val="Normal"/>
    <w:link w:val="Heading1Char"/>
    <w:uiPriority w:val="9"/>
    <w:qFormat/>
    <w:rsid w:val="00365759"/>
    <w:pPr>
      <w:keepNext/>
      <w:keepLines/>
      <w:spacing w:line="240" w:lineRule="auto"/>
      <w:jc w:val="center"/>
      <w:outlineLvl w:val="0"/>
    </w:pPr>
    <w:rPr>
      <w:rFonts w:ascii="Calibri" w:eastAsiaTheme="majorEastAsia" w:hAnsi="Calibri" w:cstheme="majorBidi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54C1"/>
    <w:pPr>
      <w:suppressAutoHyphens/>
      <w:spacing w:after="120" w:line="240" w:lineRule="auto"/>
      <w:outlineLvl w:val="1"/>
    </w:pPr>
    <w:rPr>
      <w:rFonts w:ascii="Calibri" w:eastAsia="Times New Roman" w:hAnsi="Calibr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54C1"/>
    <w:pPr>
      <w:keepNext/>
      <w:keepLines/>
      <w:spacing w:before="40" w:after="0"/>
      <w:outlineLvl w:val="2"/>
    </w:pPr>
    <w:rPr>
      <w:rFonts w:eastAsia="Times New Roman" w:cstheme="minorHAnsi"/>
      <w:b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57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5759"/>
  </w:style>
  <w:style w:type="paragraph" w:styleId="Footer">
    <w:name w:val="footer"/>
    <w:basedOn w:val="Normal"/>
    <w:link w:val="FooterChar"/>
    <w:uiPriority w:val="99"/>
    <w:unhideWhenUsed/>
    <w:rsid w:val="003657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5759"/>
  </w:style>
  <w:style w:type="paragraph" w:styleId="BalloonText">
    <w:name w:val="Balloon Text"/>
    <w:basedOn w:val="Normal"/>
    <w:link w:val="BalloonTextChar"/>
    <w:uiPriority w:val="99"/>
    <w:semiHidden/>
    <w:unhideWhenUsed/>
    <w:rsid w:val="003657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575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365759"/>
    <w:rPr>
      <w:rFonts w:ascii="Calibri" w:eastAsiaTheme="majorEastAsia" w:hAnsi="Calibri" w:cstheme="majorBidi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154C1"/>
    <w:rPr>
      <w:rFonts w:ascii="Calibri" w:eastAsia="Times New Roman" w:hAnsi="Calibri" w:cstheme="majorBidi"/>
      <w:b/>
      <w:bCs/>
      <w:color w:val="000000" w:themeColor="text1"/>
      <w:sz w:val="28"/>
      <w:szCs w:val="28"/>
    </w:rPr>
  </w:style>
  <w:style w:type="paragraph" w:styleId="ListParagraph">
    <w:name w:val="List Paragraph"/>
    <w:basedOn w:val="Normal"/>
    <w:uiPriority w:val="34"/>
    <w:qFormat/>
    <w:rsid w:val="00045D5E"/>
    <w:pPr>
      <w:spacing w:after="0" w:line="240" w:lineRule="auto"/>
      <w:ind w:left="720"/>
    </w:pPr>
    <w:rPr>
      <w:rFonts w:ascii="Calibri" w:hAnsi="Calibri" w:cs="Calibri"/>
    </w:rPr>
  </w:style>
  <w:style w:type="character" w:styleId="Hyperlink">
    <w:name w:val="Hyperlink"/>
    <w:uiPriority w:val="99"/>
    <w:unhideWhenUsed/>
    <w:rsid w:val="00045D5E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E064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552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52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52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52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52C4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3154C1"/>
    <w:rPr>
      <w:rFonts w:eastAsia="Times New Roman" w:cstheme="minorHAnsi"/>
      <w:b/>
      <w:color w:val="000000" w:themeColor="text1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00515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D21D2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5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3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2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6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medium.com/@meakaakka/a-beginners-guide-to-writing-a-kickass-readme-7ac01da88ab3" TargetMode="External"/><Relationship Id="rId2" Type="http://schemas.openxmlformats.org/officeDocument/2006/relationships/hyperlink" Target="https://github.com/othneildrew/Best-README-Template" TargetMode="External"/><Relationship Id="rId1" Type="http://schemas.openxmlformats.org/officeDocument/2006/relationships/hyperlink" Target="https://www.makeareadme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267F6D1A260A4394C18F5AF72445EA" ma:contentTypeVersion="3" ma:contentTypeDescription="Create a new document." ma:contentTypeScope="" ma:versionID="d6a723735a0ade9a92961b83aee31dd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345bd7673956a623930e5662e321f3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ABB13D-A66E-491F-BA60-CC9FCE34966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F921303-C45E-4313-B077-FAAB1A70E5C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1FBD17-C71E-4B14-BDF1-6D676B7B79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8</Pages>
  <Words>449</Words>
  <Characters>256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40 README Template</vt:lpstr>
    </vt:vector>
  </TitlesOfParts>
  <Company>Toshiba</Company>
  <LinksUpToDate>false</LinksUpToDate>
  <CharactersWithSpaces>3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40 README Template</dc:title>
  <dc:creator>JB</dc:creator>
  <cp:lastModifiedBy>Raphael Rose</cp:lastModifiedBy>
  <cp:revision>19</cp:revision>
  <dcterms:created xsi:type="dcterms:W3CDTF">2020-12-14T02:54:00Z</dcterms:created>
  <dcterms:modified xsi:type="dcterms:W3CDTF">2020-12-14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267F6D1A260A4394C18F5AF72445EA</vt:lpwstr>
  </property>
</Properties>
</file>